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cover-letter"/>
    <w:p>
      <w:pPr>
        <w:pStyle w:val="Heading2"/>
      </w:pPr>
      <w:r>
        <w:t xml:space="preserve">Cover Letter</w:t>
      </w:r>
    </w:p>
    <w:p>
      <w:pPr>
        <w:pStyle w:val="FirstParagraph"/>
      </w:pPr>
      <w:r>
        <w:rPr>
          <w:bCs/>
          <w:b/>
        </w:rPr>
        <w:t xml:space="preserve">Date:</w:t>
      </w:r>
      <w:r>
        <w:t xml:space="preserve"> </w:t>
      </w:r>
      <w:r>
        <w:t xml:space="preserve">[Insert Date]</w:t>
      </w:r>
    </w:p>
    <w:p>
      <w:pPr>
        <w:pStyle w:val="BodyText"/>
      </w:pPr>
      <w:r>
        <w:t xml:space="preserve">Dear Hiring Manager,</w:t>
      </w:r>
    </w:p>
    <w:p>
      <w:pPr>
        <w:pStyle w:val="BodyText"/>
      </w:pPr>
      <w:r>
        <w:t xml:space="preserve">I am writing to express my enthusiastic interest in the Environmental Engineer position at [Company Name] in Algeria, Algiers. As a dedicated and experienced environmental professional with a strong commitment to sustainable development, I am eager to contribute my expertise to address the unique environmental challenges facing this vibrant region. My academic background, hands-on experience in environmental engineering projects, and deep understanding of ecological systems align perfectly with the goals of your organization, particularly in the context of Algeria Algiers.</w:t>
      </w:r>
    </w:p>
    <w:p>
      <w:pPr>
        <w:pStyle w:val="BodyText"/>
      </w:pPr>
      <w:r>
        <w:t xml:space="preserve">Having pursued a degree in Environmental Engineering from [University Name], I have developed a comprehensive skill set encompassing environmental impact assessments, waste management systems, water resource management, and pollution control. My academic training was complemented by internships and research projects focused on mitigating environmental degradation in arid and semi-arid regions—contextually relevant to Algeria's ecological landscape. The challenges of desertification, water scarcity, and urbanization in Algeria Algiers have always been a driving force behind my passion for this field.</w:t>
      </w:r>
    </w:p>
    <w:p>
      <w:pPr>
        <w:pStyle w:val="BodyText"/>
      </w:pPr>
      <w:r>
        <w:t xml:space="preserve">Over the past [X years], I have worked on numerous projects that highlight my ability to design and implement solutions tailored to local environmental needs. For instance, during my tenure at [Previous Company/Organization], I led a team in developing a wastewater treatment system for a coastal community, which significantly reduced contamination of nearby water bodies. This project required extensive collaboration with local stakeholders, including government agencies and community leaders in Algeria Algiers, to ensure compliance with regional regulations and cultural sensitivities. Such experiences have honed my ability to navigate complex environmental issues while fostering sustainable practices.</w:t>
      </w:r>
    </w:p>
    <w:p>
      <w:pPr>
        <w:pStyle w:val="BodyText"/>
      </w:pPr>
      <w:r>
        <w:t xml:space="preserve">One of the most rewarding aspects of my career has been addressing the unique challenges of Algeria Algiers. The region's rapid urbanization, coupled with its vulnerability to climate change, demands innovative engineering solutions that balance economic growth with ecological preservation. For example, I have worked on projects to optimize water distribution networks in arid areas, ensuring efficient use of limited resources. Additionally, my experience in designing green infrastructure—such as permeable pavements and rainwater harvesting systems—has equipped me to contribute to Algeria Algiers' efforts in combating urban flooding and promoting resilience against extreme weather events.</w:t>
      </w:r>
    </w:p>
    <w:p>
      <w:pPr>
        <w:pStyle w:val="BodyText"/>
      </w:pPr>
      <w:r>
        <w:t xml:space="preserve">What sets me apart as an Environmental Engineer is my commitment to continuous learning and adaptability. I have actively participated in workshops, seminars, and professional development programs focused on emerging technologies in environmental engineering, such as AI-driven resource management systems and circular economy models. These initiatives have not only expanded my technical knowledge but also reinforced my ability to think critically about long-term environmental strategies. In Algeria Algiers, where the demand for sustainable infrastructure is growing rapidly, I am confident that my expertise will add significant value to your team.</w:t>
      </w:r>
    </w:p>
    <w:p>
      <w:pPr>
        <w:pStyle w:val="BodyText"/>
      </w:pPr>
      <w:r>
        <w:t xml:space="preserve">Moreover, I deeply respect the cultural and social dynamics of Algeria Algiers. The region's rich heritage and strong community ties are integral to successful environmental initiatives. My work in this context has always emphasized collaboration with local communities, ensuring that solutions are not only technically sound but also socially equitable. For instance, I have partnered with grassroots organizations in Algeria Algiers to educate residents on waste reduction practices, fostering a sense of shared responsibility for environmental stewardship. This approach aligns with the principles of sustainable development and ensures that projects are both impactful and enduring.</w:t>
      </w:r>
    </w:p>
    <w:p>
      <w:pPr>
        <w:pStyle w:val="BodyText"/>
      </w:pPr>
      <w:r>
        <w:t xml:space="preserve">As an Environmental Engineer, I am driven by the belief that every project has the potential to make a meaningful difference. Whether it is improving air quality in urban centers, restoring degraded ecosystems, or promoting renewable energy adoption, I approach each challenge with creativity and determination. My goal is to contribute to a future where Algeria Algiers thrives as a model of environmental sustainability, balancing economic progress with the preservation of its natural resources.</w:t>
      </w:r>
    </w:p>
    <w:p>
      <w:pPr>
        <w:pStyle w:val="BodyText"/>
      </w:pPr>
      <w:r>
        <w:t xml:space="preserve">Thank you for considering my application. I would be honored to bring my skills, experience, and passion for environmental engineering to [Company Name] in Algeria Algiers. I am eager to discuss how my background and vision align with your organization's mission and contribute to the region's environmental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dc:language>en</dc:language>
  <cp:keywords/>
  <dcterms:created xsi:type="dcterms:W3CDTF">2026-07-19T20:04:55Z</dcterms:created>
  <dcterms:modified xsi:type="dcterms:W3CDTF">2026-07-19T20:04:55Z</dcterms:modified>
</cp:coreProperties>
</file>

<file path=docProps/custom.xml><?xml version="1.0" encoding="utf-8"?>
<Properties xmlns="http://schemas.openxmlformats.org/officeDocument/2006/custom-properties" xmlns:vt="http://schemas.openxmlformats.org/officeDocument/2006/docPropsVTypes"/>
</file>